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31D" w:rsidRDefault="000F27B7" w:rsidP="000F27B7">
      <w:pPr>
        <w:pStyle w:val="Heading1"/>
      </w:pPr>
      <w:r>
        <w:t>Week</w:t>
      </w:r>
      <w:r w:rsidR="0049725E">
        <w:t>boek</w:t>
      </w:r>
    </w:p>
    <w:p w:rsidR="000F27B7" w:rsidRDefault="000F27B7" w:rsidP="000F27B7">
      <w:pPr>
        <w:pStyle w:val="Heading2"/>
      </w:pPr>
      <w:r>
        <w:t>Individueel</w:t>
      </w:r>
    </w:p>
    <w:p w:rsidR="000F27B7" w:rsidRDefault="0049725E" w:rsidP="000F27B7">
      <w:r>
        <w:t xml:space="preserve">Na het advies van de docent ben ik afgelopen week begonnen met mijn klassen te maken met een </w:t>
      </w:r>
      <w:proofErr w:type="spellStart"/>
      <w:r>
        <w:t>meerlaagse</w:t>
      </w:r>
      <w:proofErr w:type="spellEnd"/>
      <w:r>
        <w:t xml:space="preserve"> </w:t>
      </w:r>
      <w:r w:rsidRPr="0049725E">
        <w:t>architectuur</w:t>
      </w:r>
      <w:r>
        <w:t>. Op deze manier hoop ik de code wat en klassen wat schoner te houden. Ik heb nog niets gecodeerd van deze klassen, dat hoop ik volgende week te kunnen doen, nadat ik wat meer “</w:t>
      </w:r>
      <w:proofErr w:type="spellStart"/>
      <w:r>
        <w:t>tutorials</w:t>
      </w:r>
      <w:proofErr w:type="spellEnd"/>
      <w:r>
        <w:t>” heb gezien hiervan</w:t>
      </w:r>
      <w:r w:rsidR="00033B22">
        <w:t>.</w:t>
      </w:r>
    </w:p>
    <w:p w:rsidR="000F27B7" w:rsidRDefault="000F27B7" w:rsidP="000F27B7"/>
    <w:p w:rsidR="000F27B7" w:rsidRDefault="000F27B7" w:rsidP="000F27B7">
      <w:pPr>
        <w:pStyle w:val="Heading2"/>
      </w:pPr>
      <w:r>
        <w:t>Proftaak</w:t>
      </w:r>
    </w:p>
    <w:p w:rsidR="000F27B7" w:rsidRPr="000F27B7" w:rsidRDefault="00033B22" w:rsidP="000F27B7">
      <w:r>
        <w:t>De afgelopen week heb ik gewerkt aan een objectbeheer functie in de Mirabeau applicatie. Deze ga ik volgende week, voor de sprint, afwerken.</w:t>
      </w:r>
      <w:bookmarkStart w:id="0" w:name="_GoBack"/>
      <w:bookmarkEnd w:id="0"/>
    </w:p>
    <w:sectPr w:rsidR="000F27B7" w:rsidRPr="000F27B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rWwsLQwNjA0tTRS0lEKTi0uzszPAykwrAUAo6NCCiwAAAA="/>
  </w:docVars>
  <w:rsids>
    <w:rsidRoot w:val="000F27B7"/>
    <w:rsid w:val="00033B22"/>
    <w:rsid w:val="000F27B7"/>
    <w:rsid w:val="0049725E"/>
    <w:rsid w:val="00792B39"/>
    <w:rsid w:val="00E4031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C4AB1"/>
  <w15:chartTrackingRefBased/>
  <w15:docId w15:val="{1B5FBB3F-94BF-4056-B2AD-F3D241F5E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27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F27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27B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F27B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44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6</Words>
  <Characters>420</Characters>
  <Application>Microsoft Office Word</Application>
  <DocSecurity>0</DocSecurity>
  <Lines>3</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kel</dc:creator>
  <cp:keywords/>
  <dc:description/>
  <cp:lastModifiedBy>Eerens,Maikel M.J.M.G.</cp:lastModifiedBy>
  <cp:revision>3</cp:revision>
  <dcterms:created xsi:type="dcterms:W3CDTF">2018-04-09T08:28:00Z</dcterms:created>
  <dcterms:modified xsi:type="dcterms:W3CDTF">2018-04-09T08:30:00Z</dcterms:modified>
</cp:coreProperties>
</file>